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EC9FC" w14:textId="77777777" w:rsidR="00AA7A80" w:rsidRPr="00AB72DE" w:rsidRDefault="00B57383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/>
          <w:sz w:val="28"/>
          <w:szCs w:val="28"/>
          <w:u w:val="single"/>
        </w:rPr>
      </w:pPr>
      <w:r w:rsidRPr="00AB72DE">
        <w:rPr>
          <w:rFonts w:ascii="Open Sans" w:eastAsia="Times New Roman" w:hAnsi="Open Sans" w:cs="Open Sans"/>
          <w:noProof/>
        </w:rPr>
        <w:drawing>
          <wp:inline distT="0" distB="0" distL="0" distR="0" wp14:anchorId="76D09CD8" wp14:editId="3C1E08F3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C7B4D1" w14:textId="77777777" w:rsidR="00AA7A80" w:rsidRPr="00AB72DE" w:rsidRDefault="00AA7A80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u w:val="single"/>
        </w:rPr>
      </w:pPr>
    </w:p>
    <w:p w14:paraId="3A70A1D3" w14:textId="77777777" w:rsidR="00AA7A80" w:rsidRPr="00AB72DE" w:rsidRDefault="00AA7A80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u w:val="single"/>
        </w:rPr>
      </w:pPr>
    </w:p>
    <w:p w14:paraId="0DFCE4B6" w14:textId="77777777" w:rsidR="00AA7A80" w:rsidRPr="00AB72DE" w:rsidRDefault="00AA7A80">
      <w:pPr>
        <w:spacing w:after="160" w:line="259" w:lineRule="auto"/>
        <w:jc w:val="center"/>
        <w:rPr>
          <w:rFonts w:ascii="Open Sans" w:eastAsia="Calibri" w:hAnsi="Open Sans" w:cs="Open Sans"/>
          <w:b/>
          <w:sz w:val="28"/>
          <w:szCs w:val="28"/>
          <w:u w:val="single"/>
        </w:rPr>
      </w:pPr>
    </w:p>
    <w:p w14:paraId="39DED16A" w14:textId="54E40034" w:rsidR="00AA7A80" w:rsidRPr="00AB72DE" w:rsidRDefault="00B57383">
      <w:pPr>
        <w:spacing w:after="160" w:line="256" w:lineRule="auto"/>
        <w:jc w:val="center"/>
        <w:rPr>
          <w:rFonts w:ascii="Open Sans" w:eastAsia="Calibri" w:hAnsi="Open Sans" w:cs="Open Sans"/>
          <w:sz w:val="44"/>
          <w:szCs w:val="44"/>
        </w:rPr>
      </w:pPr>
      <w:r w:rsidRPr="00AB72DE">
        <w:rPr>
          <w:rFonts w:ascii="Open Sans" w:eastAsia="Calibri" w:hAnsi="Open Sans" w:cs="Open Sans"/>
          <w:sz w:val="44"/>
          <w:szCs w:val="44"/>
        </w:rPr>
        <w:t xml:space="preserve">  </w:t>
      </w:r>
      <w:r w:rsidR="00BE1142" w:rsidRPr="00291DA4">
        <w:rPr>
          <w:rFonts w:ascii="Open Sans" w:eastAsia="Calibri" w:hAnsi="Open Sans" w:cs="Open Sans"/>
          <w:bCs/>
          <w:sz w:val="44"/>
          <w:szCs w:val="44"/>
        </w:rPr>
        <w:t>SQL</w:t>
      </w:r>
      <w:r w:rsidR="00BE1142">
        <w:rPr>
          <w:rFonts w:ascii="Open Sans" w:eastAsia="Calibri" w:hAnsi="Open Sans" w:cs="Open Sans"/>
          <w:bCs/>
          <w:sz w:val="44"/>
          <w:szCs w:val="44"/>
        </w:rPr>
        <w:t xml:space="preserve"> Training</w:t>
      </w:r>
    </w:p>
    <w:p w14:paraId="3414AB4C" w14:textId="77777777" w:rsidR="00AA7A80" w:rsidRPr="00AB72DE" w:rsidRDefault="00B57383">
      <w:pPr>
        <w:spacing w:after="160" w:line="259" w:lineRule="auto"/>
        <w:jc w:val="center"/>
        <w:rPr>
          <w:rFonts w:ascii="Open Sans" w:eastAsia="Cambria" w:hAnsi="Open Sans" w:cs="Open Sans"/>
        </w:rPr>
      </w:pPr>
      <w:r w:rsidRPr="00AB72DE">
        <w:rPr>
          <w:rFonts w:ascii="Open Sans" w:eastAsia="Cambria" w:hAnsi="Open Sans" w:cs="Open Sans"/>
          <w:color w:val="4F81BD"/>
          <w:sz w:val="28"/>
          <w:szCs w:val="28"/>
        </w:rPr>
        <w:t>Lesson-End Project Problem Statement</w:t>
      </w:r>
    </w:p>
    <w:p w14:paraId="17FC49A5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44A1F9E9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14FD379D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514B3EF3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4EBAE3F7" w14:textId="77777777" w:rsidR="00AA7A80" w:rsidRPr="00AB72DE" w:rsidRDefault="00B57383">
      <w:pPr>
        <w:rPr>
          <w:rFonts w:ascii="Open Sans" w:eastAsia="Calibri" w:hAnsi="Open Sans" w:cs="Open Sans"/>
          <w:sz w:val="28"/>
          <w:szCs w:val="28"/>
        </w:rPr>
      </w:pPr>
      <w:r w:rsidRPr="00AB72DE">
        <w:rPr>
          <w:rFonts w:ascii="Open Sans" w:hAnsi="Open Sans" w:cs="Open Sans"/>
          <w:noProof/>
        </w:rPr>
        <w:drawing>
          <wp:anchor distT="0" distB="0" distL="114300" distR="114300" simplePos="0" relativeHeight="251658240" behindDoc="0" locked="0" layoutInCell="1" hidden="0" allowOverlap="1" wp14:anchorId="674A1D21" wp14:editId="214C6670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2C865F3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0CFC18B6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3E4CB44A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1FAD613D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59781948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6F6EBADE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0603BD14" w14:textId="77777777" w:rsidR="00AA7A80" w:rsidRPr="00AB72DE" w:rsidRDefault="00AA7A80">
      <w:pPr>
        <w:rPr>
          <w:rFonts w:ascii="Open Sans" w:eastAsia="Calibri" w:hAnsi="Open Sans" w:cs="Open Sans"/>
          <w:sz w:val="28"/>
          <w:szCs w:val="28"/>
        </w:rPr>
      </w:pPr>
    </w:p>
    <w:p w14:paraId="5879676E" w14:textId="77777777" w:rsidR="00AA7A80" w:rsidRPr="00AB72DE" w:rsidRDefault="00B57383">
      <w:pPr>
        <w:rPr>
          <w:rFonts w:ascii="Open Sans" w:eastAsia="Calibri" w:hAnsi="Open Sans" w:cs="Open Sans"/>
          <w:sz w:val="28"/>
          <w:szCs w:val="28"/>
        </w:rPr>
      </w:pPr>
      <w:r w:rsidRPr="00AB72DE">
        <w:rPr>
          <w:rFonts w:ascii="Open Sans" w:hAnsi="Open Sans" w:cs="Open Sans"/>
        </w:rPr>
        <w:br w:type="page"/>
      </w:r>
    </w:p>
    <w:p w14:paraId="4481C585" w14:textId="77777777" w:rsidR="00FA35C5" w:rsidRPr="00AB72DE" w:rsidRDefault="006343F4" w:rsidP="00FA35C5">
      <w:pPr>
        <w:ind w:left="1440" w:firstLine="720"/>
        <w:rPr>
          <w:rFonts w:ascii="Open Sans" w:eastAsia="Georgia" w:hAnsi="Open Sans" w:cs="Open Sans"/>
          <w:b/>
          <w:sz w:val="28"/>
          <w:szCs w:val="28"/>
        </w:rPr>
      </w:pPr>
      <w:bookmarkStart w:id="0" w:name="_heading=h.8ljppvl19h63" w:colFirst="0" w:colLast="0"/>
      <w:bookmarkEnd w:id="0"/>
      <w:r w:rsidRPr="00AB72DE">
        <w:rPr>
          <w:rFonts w:ascii="Open Sans" w:hAnsi="Open Sans" w:cs="Open Sans"/>
          <w:b/>
          <w:sz w:val="28"/>
          <w:szCs w:val="28"/>
        </w:rPr>
        <w:lastRenderedPageBreak/>
        <w:t xml:space="preserve">  </w:t>
      </w:r>
      <w:bookmarkStart w:id="1" w:name="_heading=h.vgyf9lh10085" w:colFirst="0" w:colLast="0"/>
      <w:bookmarkEnd w:id="1"/>
      <w:r w:rsidR="00FA35C5" w:rsidRPr="00AB72DE">
        <w:rPr>
          <w:rFonts w:ascii="Open Sans" w:eastAsia="Georgia" w:hAnsi="Open Sans" w:cs="Open Sans"/>
          <w:sz w:val="24"/>
          <w:szCs w:val="24"/>
        </w:rPr>
        <w:tab/>
      </w:r>
      <w:r w:rsidR="00FA35C5" w:rsidRPr="00AB72DE">
        <w:rPr>
          <w:rFonts w:ascii="Open Sans" w:eastAsia="Georgia" w:hAnsi="Open Sans" w:cs="Open Sans"/>
          <w:b/>
          <w:sz w:val="28"/>
          <w:szCs w:val="28"/>
        </w:rPr>
        <w:t>P</w:t>
      </w:r>
      <w:r w:rsidR="00E577F6">
        <w:rPr>
          <w:rFonts w:ascii="Open Sans" w:eastAsia="Georgia" w:hAnsi="Open Sans" w:cs="Open Sans"/>
          <w:b/>
          <w:sz w:val="28"/>
          <w:szCs w:val="28"/>
        </w:rPr>
        <w:t>ayroll Calculation</w:t>
      </w:r>
    </w:p>
    <w:p w14:paraId="418361FF" w14:textId="77777777" w:rsidR="00FA35C5" w:rsidRPr="00AB72DE" w:rsidRDefault="00FA35C5" w:rsidP="00FA35C5">
      <w:pPr>
        <w:rPr>
          <w:rFonts w:ascii="Open Sans" w:eastAsia="Georgia" w:hAnsi="Open Sans" w:cs="Open Sans"/>
          <w:sz w:val="24"/>
          <w:szCs w:val="24"/>
        </w:rPr>
      </w:pPr>
    </w:p>
    <w:p w14:paraId="685355F1" w14:textId="77777777" w:rsidR="00FA35C5" w:rsidRPr="00AB72DE" w:rsidRDefault="00FA35C5" w:rsidP="00FA35C5">
      <w:pPr>
        <w:rPr>
          <w:rFonts w:ascii="Open Sans" w:eastAsia="Georgia" w:hAnsi="Open Sans" w:cs="Open Sans"/>
          <w:sz w:val="24"/>
          <w:szCs w:val="24"/>
        </w:rPr>
      </w:pPr>
    </w:p>
    <w:p w14:paraId="6014E460" w14:textId="77777777" w:rsidR="00E577F6" w:rsidRDefault="00E577F6" w:rsidP="00FA35C5">
      <w:pPr>
        <w:rPr>
          <w:rFonts w:ascii="Open Sans" w:eastAsia="Georgia" w:hAnsi="Open Sans" w:cs="Open Sans"/>
          <w:b/>
          <w:sz w:val="24"/>
          <w:szCs w:val="24"/>
        </w:rPr>
      </w:pPr>
      <w:r>
        <w:rPr>
          <w:rFonts w:ascii="Open Sans" w:eastAsia="Georgia" w:hAnsi="Open Sans" w:cs="Open Sans"/>
          <w:b/>
          <w:sz w:val="24"/>
          <w:szCs w:val="24"/>
        </w:rPr>
        <w:t>Problem scenario:</w:t>
      </w:r>
    </w:p>
    <w:p w14:paraId="1C8A314F" w14:textId="77777777" w:rsidR="00E577F6" w:rsidRDefault="00E577F6" w:rsidP="00FA35C5">
      <w:pPr>
        <w:rPr>
          <w:rFonts w:ascii="Open Sans" w:eastAsia="Georgia" w:hAnsi="Open Sans" w:cs="Open Sans"/>
          <w:b/>
          <w:sz w:val="24"/>
          <w:szCs w:val="24"/>
        </w:rPr>
      </w:pPr>
    </w:p>
    <w:p w14:paraId="19C1B600" w14:textId="551707AD" w:rsidR="00E577F6" w:rsidRDefault="00930976" w:rsidP="00FA35C5">
      <w:pPr>
        <w:rPr>
          <w:rFonts w:ascii="Open Sans" w:eastAsia="Georgia" w:hAnsi="Open Sans" w:cs="Open Sans"/>
          <w:bCs/>
          <w:sz w:val="24"/>
          <w:szCs w:val="24"/>
        </w:rPr>
      </w:pPr>
      <w:r w:rsidRPr="00930976">
        <w:rPr>
          <w:rFonts w:ascii="Open Sans" w:eastAsia="Georgia" w:hAnsi="Open Sans" w:cs="Open Sans"/>
          <w:bCs/>
          <w:sz w:val="24"/>
          <w:szCs w:val="24"/>
        </w:rPr>
        <w:t>You are a part of the HR department in a company, and you have been asked to calculate the monthly payout for each employee based on their experience and performance.</w:t>
      </w:r>
    </w:p>
    <w:p w14:paraId="6F8E53C8" w14:textId="77777777" w:rsidR="00930976" w:rsidRDefault="00930976" w:rsidP="00FA35C5">
      <w:pPr>
        <w:rPr>
          <w:rFonts w:ascii="Open Sans" w:eastAsia="Georgia" w:hAnsi="Open Sans" w:cs="Open Sans"/>
          <w:b/>
          <w:sz w:val="24"/>
          <w:szCs w:val="24"/>
        </w:rPr>
      </w:pPr>
    </w:p>
    <w:p w14:paraId="376FCF61" w14:textId="77777777" w:rsidR="00E577F6" w:rsidRDefault="00E577F6" w:rsidP="00FA35C5">
      <w:pPr>
        <w:rPr>
          <w:rFonts w:ascii="Open Sans" w:eastAsia="Georgia" w:hAnsi="Open Sans" w:cs="Open Sans"/>
          <w:b/>
          <w:sz w:val="24"/>
          <w:szCs w:val="24"/>
        </w:rPr>
      </w:pPr>
      <w:r>
        <w:rPr>
          <w:rFonts w:ascii="Open Sans" w:eastAsia="Georgia" w:hAnsi="Open Sans" w:cs="Open Sans"/>
          <w:b/>
          <w:sz w:val="24"/>
          <w:szCs w:val="24"/>
        </w:rPr>
        <w:t>Objective:</w:t>
      </w:r>
    </w:p>
    <w:p w14:paraId="57738A9D" w14:textId="77777777" w:rsidR="00E577F6" w:rsidRDefault="00E577F6" w:rsidP="00FA35C5">
      <w:pPr>
        <w:rPr>
          <w:rFonts w:ascii="Open Sans" w:eastAsia="Georgia" w:hAnsi="Open Sans" w:cs="Open Sans"/>
          <w:b/>
          <w:sz w:val="24"/>
          <w:szCs w:val="24"/>
        </w:rPr>
      </w:pPr>
    </w:p>
    <w:p w14:paraId="4A38DD4E" w14:textId="688D222E" w:rsidR="00FA35C5" w:rsidRDefault="00930976" w:rsidP="00FA35C5">
      <w:pPr>
        <w:rPr>
          <w:rFonts w:ascii="Open Sans" w:eastAsia="Georgia" w:hAnsi="Open Sans" w:cs="Open Sans"/>
          <w:bCs/>
          <w:sz w:val="24"/>
          <w:szCs w:val="24"/>
        </w:rPr>
      </w:pPr>
      <w:r w:rsidRPr="00930976">
        <w:rPr>
          <w:rFonts w:ascii="Open Sans" w:eastAsia="Georgia" w:hAnsi="Open Sans" w:cs="Open Sans"/>
          <w:bCs/>
          <w:sz w:val="24"/>
          <w:szCs w:val="24"/>
        </w:rPr>
        <w:t>The objective is to design a database to retrieve the detailed salary divisions of each employee in the organization.</w:t>
      </w:r>
    </w:p>
    <w:p w14:paraId="09652717" w14:textId="77777777" w:rsidR="00930976" w:rsidRDefault="00930976" w:rsidP="00FA35C5">
      <w:pPr>
        <w:rPr>
          <w:rFonts w:ascii="Open Sans" w:eastAsia="Georgia" w:hAnsi="Open Sans" w:cs="Open Sans"/>
          <w:bCs/>
          <w:sz w:val="24"/>
          <w:szCs w:val="24"/>
        </w:rPr>
      </w:pPr>
    </w:p>
    <w:p w14:paraId="657B5A24" w14:textId="77777777" w:rsidR="00930976" w:rsidRPr="00930976" w:rsidRDefault="00930976" w:rsidP="00930976">
      <w:pPr>
        <w:rPr>
          <w:rFonts w:ascii="Open Sans" w:eastAsia="Georgia" w:hAnsi="Open Sans" w:cs="Open Sans"/>
          <w:sz w:val="24"/>
          <w:szCs w:val="24"/>
        </w:rPr>
      </w:pPr>
      <w:r w:rsidRPr="00930976">
        <w:rPr>
          <w:rFonts w:ascii="Open Sans" w:eastAsia="Georgia" w:hAnsi="Open Sans" w:cs="Open Sans"/>
          <w:b/>
          <w:bCs/>
          <w:sz w:val="24"/>
          <w:szCs w:val="24"/>
        </w:rPr>
        <w:t>Note: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Download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 xml:space="preserve">employee_datasets.csv 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and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 xml:space="preserve">department_datasets.csv 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files from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Course Resources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to perform the required tasks</w:t>
      </w:r>
    </w:p>
    <w:p w14:paraId="4087E683" w14:textId="77777777" w:rsidR="00930976" w:rsidRPr="00AB72DE" w:rsidRDefault="00930976" w:rsidP="00FA35C5">
      <w:pPr>
        <w:rPr>
          <w:rFonts w:ascii="Open Sans" w:eastAsia="Georgia" w:hAnsi="Open Sans" w:cs="Open Sans"/>
          <w:sz w:val="24"/>
          <w:szCs w:val="24"/>
        </w:rPr>
      </w:pPr>
    </w:p>
    <w:p w14:paraId="028EDAF9" w14:textId="77777777" w:rsidR="00FA35C5" w:rsidRPr="00AB72DE" w:rsidRDefault="00FA35C5" w:rsidP="00FA35C5">
      <w:pPr>
        <w:rPr>
          <w:rFonts w:ascii="Open Sans" w:eastAsia="Georgia" w:hAnsi="Open Sans" w:cs="Open Sans"/>
          <w:b/>
          <w:sz w:val="24"/>
          <w:szCs w:val="24"/>
        </w:rPr>
      </w:pPr>
      <w:r w:rsidRPr="00AB72DE">
        <w:rPr>
          <w:rFonts w:ascii="Open Sans" w:eastAsia="Georgia" w:hAnsi="Open Sans" w:cs="Open Sans"/>
          <w:b/>
          <w:sz w:val="24"/>
          <w:szCs w:val="24"/>
        </w:rPr>
        <w:t xml:space="preserve">Tasks </w:t>
      </w:r>
      <w:r w:rsidR="00E577F6">
        <w:rPr>
          <w:rFonts w:ascii="Open Sans" w:eastAsia="Georgia" w:hAnsi="Open Sans" w:cs="Open Sans"/>
          <w:b/>
          <w:sz w:val="24"/>
          <w:szCs w:val="24"/>
        </w:rPr>
        <w:t>to be performed:</w:t>
      </w:r>
    </w:p>
    <w:p w14:paraId="3D732992" w14:textId="77777777" w:rsidR="00FA35C5" w:rsidRPr="00AB72DE" w:rsidRDefault="00FA35C5" w:rsidP="00FA35C5">
      <w:pPr>
        <w:rPr>
          <w:rFonts w:ascii="Open Sans" w:eastAsia="Georgia" w:hAnsi="Open Sans" w:cs="Open Sans"/>
          <w:sz w:val="24"/>
          <w:szCs w:val="24"/>
        </w:rPr>
      </w:pPr>
    </w:p>
    <w:p w14:paraId="492AC013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Georgia" w:hAnsi="Open Sans" w:cs="Open Sans"/>
          <w:sz w:val="24"/>
          <w:szCs w:val="24"/>
        </w:rPr>
      </w:pPr>
      <w:bookmarkStart w:id="2" w:name="_Hlk92749930"/>
      <w:r w:rsidRPr="00930976">
        <w:rPr>
          <w:rFonts w:ascii="Open Sans" w:eastAsia="Georgia" w:hAnsi="Open Sans" w:cs="Open Sans"/>
          <w:sz w:val="24"/>
          <w:szCs w:val="24"/>
        </w:rPr>
        <w:t xml:space="preserve">Write a query to create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employee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and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department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tables</w:t>
      </w:r>
    </w:p>
    <w:p w14:paraId="5DB0D2CC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Georgia" w:hAnsi="Open Sans" w:cs="Open Sans"/>
          <w:sz w:val="24"/>
          <w:szCs w:val="24"/>
        </w:rPr>
      </w:pPr>
      <w:bookmarkStart w:id="3" w:name="_Hlk92749944"/>
      <w:bookmarkEnd w:id="2"/>
      <w:r w:rsidRPr="00930976">
        <w:rPr>
          <w:rFonts w:ascii="Open Sans" w:eastAsia="Georgia" w:hAnsi="Open Sans" w:cs="Open Sans"/>
          <w:sz w:val="24"/>
          <w:szCs w:val="24"/>
        </w:rPr>
        <w:t xml:space="preserve">Write a query to insert values into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employee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and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department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 tables</w:t>
      </w:r>
    </w:p>
    <w:p w14:paraId="2953E07F" w14:textId="77777777" w:rsidR="00930976" w:rsidRPr="00930976" w:rsidRDefault="00930976" w:rsidP="00930976">
      <w:pPr>
        <w:pStyle w:val="NormalWeb"/>
        <w:numPr>
          <w:ilvl w:val="0"/>
          <w:numId w:val="4"/>
        </w:numPr>
        <w:spacing w:before="0"/>
        <w:textAlignment w:val="baseline"/>
        <w:rPr>
          <w:rFonts w:ascii="Open Sans" w:eastAsia="Georgia" w:hAnsi="Open Sans" w:cs="Open Sans"/>
        </w:rPr>
      </w:pPr>
      <w:bookmarkStart w:id="4" w:name="_Hlk79492130"/>
      <w:bookmarkEnd w:id="3"/>
      <w:r w:rsidRPr="00930976">
        <w:rPr>
          <w:rFonts w:ascii="Open Sans" w:eastAsia="Georgia" w:hAnsi="Open Sans" w:cs="Open Sans"/>
        </w:rPr>
        <w:t xml:space="preserve">Write a query to create a view of the </w:t>
      </w:r>
      <w:r w:rsidRPr="00930976">
        <w:rPr>
          <w:rFonts w:ascii="Open Sans" w:eastAsia="Georgia" w:hAnsi="Open Sans" w:cs="Open Sans"/>
          <w:b/>
          <w:bCs/>
        </w:rPr>
        <w:t>employee</w:t>
      </w:r>
      <w:r w:rsidRPr="00930976">
        <w:rPr>
          <w:rFonts w:ascii="Open Sans" w:eastAsia="Georgia" w:hAnsi="Open Sans" w:cs="Open Sans"/>
        </w:rPr>
        <w:t xml:space="preserve"> and </w:t>
      </w:r>
      <w:r w:rsidRPr="00930976">
        <w:rPr>
          <w:rFonts w:ascii="Open Sans" w:eastAsia="Georgia" w:hAnsi="Open Sans" w:cs="Open Sans"/>
          <w:b/>
          <w:bCs/>
        </w:rPr>
        <w:t>department</w:t>
      </w:r>
      <w:r w:rsidRPr="00930976">
        <w:rPr>
          <w:rFonts w:ascii="Open Sans" w:eastAsia="Georgia" w:hAnsi="Open Sans" w:cs="Open Sans"/>
        </w:rPr>
        <w:t xml:space="preserve"> tables</w:t>
      </w:r>
    </w:p>
    <w:p w14:paraId="635FD41A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Times New Roman" w:hAnsi="Open Sans" w:cs="Open Sans"/>
          <w:color w:val="000000"/>
          <w:sz w:val="24"/>
          <w:szCs w:val="24"/>
        </w:rPr>
      </w:pPr>
      <w:bookmarkStart w:id="5" w:name="_Hlk92749957"/>
      <w:bookmarkEnd w:id="4"/>
      <w:r w:rsidRPr="00930976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first and last names of every employee in the </w:t>
      </w:r>
      <w:r w:rsidRPr="00930976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employee</w:t>
      </w:r>
      <w:r w:rsidRPr="00930976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hose salary is greater than the average salary of the employees listed in the </w:t>
      </w:r>
      <w:r w:rsidRPr="00930976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SQL basics</w:t>
      </w:r>
      <w:r w:rsidRPr="00930976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</w:t>
      </w:r>
    </w:p>
    <w:p w14:paraId="3EF39027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Georgia" w:hAnsi="Open Sans" w:cs="Open Sans"/>
          <w:sz w:val="24"/>
          <w:szCs w:val="24"/>
        </w:rPr>
      </w:pPr>
      <w:bookmarkStart w:id="6" w:name="_Hlk92749967"/>
      <w:bookmarkEnd w:id="5"/>
      <w:r w:rsidRPr="00930976">
        <w:rPr>
          <w:rFonts w:ascii="Open Sans" w:eastAsia="Georgia" w:hAnsi="Open Sans" w:cs="Open Sans"/>
          <w:sz w:val="24"/>
          <w:szCs w:val="24"/>
        </w:rPr>
        <w:t>Write a query to change the delimiter to //</w:t>
      </w:r>
    </w:p>
    <w:p w14:paraId="21597C31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Georgia" w:hAnsi="Open Sans" w:cs="Open Sans"/>
          <w:sz w:val="24"/>
          <w:szCs w:val="24"/>
        </w:rPr>
      </w:pPr>
      <w:bookmarkStart w:id="7" w:name="_Hlk92749973"/>
      <w:bookmarkEnd w:id="6"/>
      <w:r w:rsidRPr="00930976">
        <w:rPr>
          <w:rFonts w:ascii="Open Sans" w:eastAsia="Georgia" w:hAnsi="Open Sans" w:cs="Open Sans"/>
          <w:sz w:val="24"/>
          <w:szCs w:val="24"/>
        </w:rPr>
        <w:t xml:space="preserve">Write a query to create a stored procedure in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>employe</w:t>
      </w:r>
      <w:r w:rsidRPr="00930976">
        <w:rPr>
          <w:rFonts w:ascii="Open Sans" w:eastAsia="Georgia" w:hAnsi="Open Sans" w:cs="Open Sans"/>
          <w:sz w:val="24"/>
          <w:szCs w:val="24"/>
        </w:rPr>
        <w:t xml:space="preserve">e table for every employee whose salary is greater than or equal to 250,000 </w:t>
      </w:r>
    </w:p>
    <w:p w14:paraId="01B477B6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Georgia" w:hAnsi="Open Sans" w:cs="Open Sans"/>
          <w:sz w:val="24"/>
          <w:szCs w:val="24"/>
        </w:rPr>
      </w:pPr>
      <w:bookmarkStart w:id="8" w:name="_Hlk92749979"/>
      <w:bookmarkEnd w:id="7"/>
      <w:r w:rsidRPr="00930976">
        <w:rPr>
          <w:rFonts w:ascii="Open Sans" w:eastAsia="Georgia" w:hAnsi="Open Sans" w:cs="Open Sans"/>
          <w:sz w:val="24"/>
          <w:szCs w:val="24"/>
        </w:rPr>
        <w:t>Write a query to execute the stored procedure</w:t>
      </w:r>
    </w:p>
    <w:p w14:paraId="355BC9E0" w14:textId="77777777" w:rsidR="00930976" w:rsidRPr="00930976" w:rsidRDefault="00930976" w:rsidP="00930976">
      <w:pPr>
        <w:numPr>
          <w:ilvl w:val="0"/>
          <w:numId w:val="4"/>
        </w:numPr>
        <w:rPr>
          <w:rFonts w:ascii="Open Sans" w:eastAsia="Georgia" w:hAnsi="Open Sans" w:cs="Open Sans"/>
          <w:sz w:val="24"/>
          <w:szCs w:val="24"/>
        </w:rPr>
      </w:pPr>
      <w:bookmarkStart w:id="9" w:name="_Hlk92749984"/>
      <w:bookmarkEnd w:id="8"/>
      <w:r w:rsidRPr="00930976">
        <w:rPr>
          <w:rFonts w:ascii="Open Sans" w:eastAsia="Georgia" w:hAnsi="Open Sans" w:cs="Open Sans"/>
          <w:sz w:val="24"/>
          <w:szCs w:val="24"/>
        </w:rPr>
        <w:t xml:space="preserve">Write a query to create and execute a stored procedure with one parameter using the 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 xml:space="preserve">order by </w:t>
      </w:r>
      <w:r w:rsidRPr="00930976">
        <w:rPr>
          <w:rFonts w:ascii="Open Sans" w:eastAsia="Georgia" w:hAnsi="Open Sans" w:cs="Open Sans"/>
          <w:sz w:val="24"/>
          <w:szCs w:val="24"/>
        </w:rPr>
        <w:t>function</w:t>
      </w:r>
      <w:r w:rsidRPr="00930976">
        <w:rPr>
          <w:rFonts w:ascii="Open Sans" w:eastAsia="Georgia" w:hAnsi="Open Sans" w:cs="Open Sans"/>
          <w:b/>
          <w:bCs/>
          <w:sz w:val="24"/>
          <w:szCs w:val="24"/>
        </w:rPr>
        <w:t xml:space="preserve"> </w:t>
      </w:r>
      <w:r w:rsidRPr="00930976">
        <w:rPr>
          <w:rFonts w:ascii="Open Sans" w:eastAsia="Georgia" w:hAnsi="Open Sans" w:cs="Open Sans"/>
          <w:sz w:val="24"/>
          <w:szCs w:val="24"/>
        </w:rPr>
        <w:t>in descending order of the salary earned</w:t>
      </w:r>
    </w:p>
    <w:bookmarkEnd w:id="9"/>
    <w:p w14:paraId="377C09A8" w14:textId="77777777" w:rsidR="00FA35C5" w:rsidRDefault="00FA35C5" w:rsidP="00FA35C5">
      <w:pPr>
        <w:ind w:left="720"/>
        <w:rPr>
          <w:rFonts w:ascii="Georgia" w:eastAsia="Georgia" w:hAnsi="Georgia" w:cs="Georgia"/>
          <w:sz w:val="24"/>
          <w:szCs w:val="24"/>
        </w:rPr>
      </w:pPr>
    </w:p>
    <w:p w14:paraId="2C8B4B33" w14:textId="77777777" w:rsidR="00AA7A80" w:rsidRPr="00FA35C5" w:rsidRDefault="00AA7A80" w:rsidP="00FA35C5">
      <w:pPr>
        <w:ind w:left="2880"/>
        <w:rPr>
          <w:rFonts w:ascii="Georgia" w:eastAsia="Calibri" w:hAnsi="Georgia" w:cs="Calibri"/>
        </w:rPr>
      </w:pPr>
    </w:p>
    <w:sectPr w:rsidR="00AA7A80" w:rsidRPr="00FA35C5">
      <w:headerReference w:type="default" r:id="rId10"/>
      <w:pgSz w:w="12240" w:h="15840"/>
      <w:pgMar w:top="1440" w:right="1440" w:bottom="171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2287A" w14:textId="77777777" w:rsidR="003732B7" w:rsidRDefault="003732B7">
      <w:pPr>
        <w:spacing w:line="240" w:lineRule="auto"/>
      </w:pPr>
      <w:r>
        <w:separator/>
      </w:r>
    </w:p>
  </w:endnote>
  <w:endnote w:type="continuationSeparator" w:id="0">
    <w:p w14:paraId="657737EF" w14:textId="77777777" w:rsidR="003732B7" w:rsidRDefault="003732B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92C39" w14:textId="77777777" w:rsidR="003732B7" w:rsidRDefault="003732B7">
      <w:pPr>
        <w:spacing w:line="240" w:lineRule="auto"/>
      </w:pPr>
      <w:r>
        <w:separator/>
      </w:r>
    </w:p>
  </w:footnote>
  <w:footnote w:type="continuationSeparator" w:id="0">
    <w:p w14:paraId="48AE6611" w14:textId="77777777" w:rsidR="003732B7" w:rsidRDefault="003732B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0D61E" w14:textId="77777777" w:rsidR="00AA7A80" w:rsidRDefault="00AA7A8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90530"/>
    <w:multiLevelType w:val="multilevel"/>
    <w:tmpl w:val="71DA5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8288A"/>
    <w:multiLevelType w:val="hybridMultilevel"/>
    <w:tmpl w:val="E0D4B750"/>
    <w:lvl w:ilvl="0" w:tplc="144CE4F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E7E138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0AC4CD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B0882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EFAF8B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2E654A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1652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24A60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230D3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8E1B15"/>
    <w:multiLevelType w:val="hybridMultilevel"/>
    <w:tmpl w:val="46F0F32E"/>
    <w:lvl w:ilvl="0" w:tplc="DDF6C5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B8D1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242C8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FFCFA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A5EB7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62E0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F477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4C12E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236A4B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3DF6E27"/>
    <w:multiLevelType w:val="hybridMultilevel"/>
    <w:tmpl w:val="3264A8D8"/>
    <w:lvl w:ilvl="0" w:tplc="0D502EA2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225C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D8681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4AE2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FEA7A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3022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52847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082B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0ABA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DEC6703"/>
    <w:multiLevelType w:val="multilevel"/>
    <w:tmpl w:val="72CEBB64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2FC319A1"/>
    <w:multiLevelType w:val="multilevel"/>
    <w:tmpl w:val="EED4F08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196DF6"/>
    <w:multiLevelType w:val="hybridMultilevel"/>
    <w:tmpl w:val="786AE84E"/>
    <w:lvl w:ilvl="0" w:tplc="7F9033C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1EA0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284CE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524A2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E2D7D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8051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BA603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AEA43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5287E1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37117E5"/>
    <w:multiLevelType w:val="hybridMultilevel"/>
    <w:tmpl w:val="A1606E50"/>
    <w:lvl w:ilvl="0" w:tplc="8C6ECB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5A252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EFCAA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E4ABA9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DE975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4422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5C210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E7ADFD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AF8C3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2A174E"/>
    <w:multiLevelType w:val="multilevel"/>
    <w:tmpl w:val="DD58FE7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4"/>
        <w:szCs w:val="24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585F0EC1"/>
    <w:multiLevelType w:val="hybridMultilevel"/>
    <w:tmpl w:val="50AAF456"/>
    <w:lvl w:ilvl="0" w:tplc="2B90860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A746E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0E2075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5AB3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87818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006D38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3A0C75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5ECAA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A5EBB2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D1E0945"/>
    <w:multiLevelType w:val="hybridMultilevel"/>
    <w:tmpl w:val="B17EA4FC"/>
    <w:lvl w:ilvl="0" w:tplc="FD08A598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54A84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9EA5A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3260B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5C26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B453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23A8C0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884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08F1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EE3568"/>
    <w:multiLevelType w:val="multilevel"/>
    <w:tmpl w:val="45BE0FCC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73222DBD"/>
    <w:multiLevelType w:val="hybridMultilevel"/>
    <w:tmpl w:val="DE74C53E"/>
    <w:lvl w:ilvl="0" w:tplc="625E1D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18CD33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FC28A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AA209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EDECA9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D26D9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66248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75EFE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6F830F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11"/>
  </w:num>
  <w:num w:numId="4">
    <w:abstractNumId w:val="8"/>
  </w:num>
  <w:num w:numId="5">
    <w:abstractNumId w:val="0"/>
  </w:num>
  <w:num w:numId="6">
    <w:abstractNumId w:val="9"/>
  </w:num>
  <w:num w:numId="7">
    <w:abstractNumId w:val="2"/>
  </w:num>
  <w:num w:numId="8">
    <w:abstractNumId w:val="1"/>
  </w:num>
  <w:num w:numId="9">
    <w:abstractNumId w:val="12"/>
  </w:num>
  <w:num w:numId="10">
    <w:abstractNumId w:val="7"/>
  </w:num>
  <w:num w:numId="11">
    <w:abstractNumId w:val="3"/>
  </w:num>
  <w:num w:numId="12">
    <w:abstractNumId w:val="6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TGwsDA2sTA0M7NQ0lEKTi0uzszPAykwrgUA7rSSEywAAAA="/>
  </w:docVars>
  <w:rsids>
    <w:rsidRoot w:val="00AA7A80"/>
    <w:rsid w:val="000C0525"/>
    <w:rsid w:val="000D3AC8"/>
    <w:rsid w:val="00147908"/>
    <w:rsid w:val="001B1BD9"/>
    <w:rsid w:val="002F7D01"/>
    <w:rsid w:val="0030373B"/>
    <w:rsid w:val="003732B7"/>
    <w:rsid w:val="003F3976"/>
    <w:rsid w:val="0040223C"/>
    <w:rsid w:val="004F5844"/>
    <w:rsid w:val="006343F4"/>
    <w:rsid w:val="0082510A"/>
    <w:rsid w:val="00930976"/>
    <w:rsid w:val="009D2209"/>
    <w:rsid w:val="00A043C0"/>
    <w:rsid w:val="00AA7A80"/>
    <w:rsid w:val="00AB72DE"/>
    <w:rsid w:val="00B167DD"/>
    <w:rsid w:val="00B438A9"/>
    <w:rsid w:val="00B57383"/>
    <w:rsid w:val="00BE1142"/>
    <w:rsid w:val="00C56D04"/>
    <w:rsid w:val="00C72CB4"/>
    <w:rsid w:val="00C805A8"/>
    <w:rsid w:val="00E577F6"/>
    <w:rsid w:val="00FA35C5"/>
    <w:rsid w:val="00FB7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123769"/>
  <w15:docId w15:val="{14482ACD-D549-4CB4-B6A1-BA6F02AD5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5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2463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029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5505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9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05532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56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6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926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5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36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765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90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685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9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88656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3554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99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499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2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B Janani Priya</cp:lastModifiedBy>
  <cp:revision>13</cp:revision>
  <dcterms:created xsi:type="dcterms:W3CDTF">2021-07-26T07:52:00Z</dcterms:created>
  <dcterms:modified xsi:type="dcterms:W3CDTF">2022-01-10T18:04:00Z</dcterms:modified>
</cp:coreProperties>
</file>